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หลักการเขียนโปรแกรม</w:t>
      </w:r>
      <w:r>
        <w:t xml:space="preserve"> </w:t>
      </w:r>
      <w:r>
        <w:t xml:space="preserve">(ปี1)</w:t>
      </w:r>
    </w:p>
    <w:p>
      <w:pPr>
        <w:pStyle w:val="Date"/>
      </w:pPr>
      <w:r>
        <w:t xml:space="preserve">วันอังคารที่</w:t>
      </w:r>
      <w:r>
        <w:t xml:space="preserve"> </w:t>
      </w:r>
      <w:r>
        <w:t xml:space="preserve">6</w:t>
      </w:r>
      <w:r>
        <w:t xml:space="preserve"> </w:t>
      </w:r>
      <w:r>
        <w:t xml:space="preserve">กันยายน</w:t>
      </w:r>
      <w:r>
        <w:t xml:space="preserve"> </w:t>
      </w:r>
      <w:r>
        <w:t xml:space="preserve">2565</w:t>
      </w:r>
      <w:r>
        <w:t xml:space="preserve"> </w:t>
      </w:r>
      <w:r>
        <w:t xml:space="preserve">เวลา</w:t>
      </w:r>
      <w:r>
        <w:t xml:space="preserve"> </w:t>
      </w:r>
      <w:r>
        <w:t xml:space="preserve">13.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โอเคครับ เข้าใจครับ</w:t>
      </w:r>
    </w:p>
    <w:p>
      <w:pPr>
        <w:pStyle w:val="BodyText"/>
      </w:pPr>
      <w:r>
        <w:t xml:space="preserve">(อาจารย์) เดี๋ยวให้ดูรูปเป็นตัวอย่างนะ Jamboard น่ะ</w:t>
      </w:r>
    </w:p>
    <w:p>
      <w:pPr>
        <w:pStyle w:val="BodyText"/>
      </w:pPr>
      <w:r>
        <w:t xml:space="preserve">(ล่าม) อ่านได้นิดหน่อยครับ</w:t>
      </w:r>
    </w:p>
    <w:p>
      <w:pPr>
        <w:pStyle w:val="BodyText"/>
      </w:pPr>
      <w:r>
        <w:t xml:space="preserve">(อาจารย์) ให้ใส่รูปแล้วก็ชื่อเล่น ทำใน Jamboard ที่เป็นลิงก์น่ะค่ะ คลิกเข้าไปในลิงก์</w:t>
      </w:r>
    </w:p>
    <w:p>
      <w:pPr>
        <w:pStyle w:val="BodyText"/>
      </w:pPr>
      <w:r>
        <w:t xml:space="preserve">(ล่าม) โอเคครับ เข้าใจครับ</w:t>
      </w:r>
    </w:p>
    <w:p>
      <w:pPr>
        <w:pStyle w:val="BodyText"/>
      </w:pPr>
      <w:r>
        <w:t xml:space="preserve">(อาจารย์) เดี๋ยวให้ดูรูปเป็นตัวอย่างนะ นี่เห็นไหมคะ ในรูปนี่ก็แนะนำตัวใช่ไหม เด็ก ๆ ก็แนบรูปแล้วใส่ชื่อตัวเองลงไป เพราะจะให้แนะนำตัวเป็นภาษามือด้วย</w:t>
      </w:r>
    </w:p>
    <w:p>
      <w:pPr>
        <w:pStyle w:val="BodyText"/>
      </w:pPr>
      <w:r>
        <w:t xml:space="preserve">(นักศึกษา) ผมไม่เห็นครับ</w:t>
      </w:r>
    </w:p>
    <w:p>
      <w:pPr>
        <w:pStyle w:val="BodyText"/>
      </w:pPr>
      <w:r>
        <w:t xml:space="preserve">(อาจารย์) ใครไม่เห็นนี่</w:t>
      </w:r>
    </w:p>
    <w:p>
      <w:pPr>
        <w:pStyle w:val="BodyText"/>
      </w:pPr>
      <w:r>
        <w:t xml:space="preserve">(นักศึกษา) ฮัลโหลครับ เห็นแล้วครับ</w:t>
      </w:r>
    </w:p>
    <w:p>
      <w:pPr>
        <w:pStyle w:val="BodyText"/>
      </w:pPr>
      <w:r>
        <w:t xml:space="preserve">(อาจารย์) โอเค เห็นแล้วนะ พูดดัง ๆ หน่อยครับ อ่านได้นิดหน่อยครับ ไม่แนะนำตัวใส่รูป แล้วก็เขียนชื่อ แล้วก็ชื่อเล่น ทำลงที่เป็นลิงก์น่ะค่ะ ให้เขาคิดเข้าไปในลิงก์</w:t>
      </w:r>
    </w:p>
    <w:p>
      <w:pPr>
        <w:pStyle w:val="BodyText"/>
      </w:pPr>
      <w:r>
        <w:t xml:space="preserve">(ล่าม) โอเคครับ เข้าใจครับ</w:t>
      </w:r>
    </w:p>
    <w:p>
      <w:pPr>
        <w:pStyle w:val="BodyText"/>
      </w:pPr>
      <w:r>
        <w:t xml:space="preserve">(อาจารย์) เดี๋ยวให้ดูรูปเป็นตัวอย่างนะ นี่เห็นไหมคะ ในรูปนี่ แนะนำตัวใช่ไหม เด็กๆกันแนบรูปตัวเอง ใส่ชื่อลงไป เพราะจะให้แนะนำเป็นภาษามือด้วย</w:t>
      </w:r>
    </w:p>
    <w:p>
      <w:pPr>
        <w:pStyle w:val="BodyText"/>
      </w:pPr>
      <w:r>
        <w:t xml:space="preserve">(นักศึกษา) ผมไม่เห็นครับ</w:t>
      </w:r>
    </w:p>
    <w:p>
      <w:pPr>
        <w:pStyle w:val="BodyText"/>
      </w:pPr>
      <w:r>
        <w:t xml:space="preserve">(อาจารย์) ใครไม่เห็น</w:t>
      </w:r>
    </w:p>
    <w:p>
      <w:pPr>
        <w:pStyle w:val="BodyText"/>
      </w:pPr>
      <w:r>
        <w:t xml:space="preserve">(นักศึกษา) เห็นแล้วครับ</w:t>
      </w:r>
    </w:p>
    <w:p>
      <w:pPr>
        <w:pStyle w:val="BodyText"/>
      </w:pPr>
      <w:r>
        <w:t xml:space="preserve">(อาจารย์) เห็นแล้วนะ พูดดัง ๆ หน่อย Alphabet God นี่ใคร เอ็มพูดดัง ๆ หน่อยลูก ตรงนี้เห็นไหมคะ แถบเครื่องมือที่เป็นรูปตัว T คือ ข้อความเครื่องมือสำหรับพิมพ์ข้อความ เอารูปใส่ที่กรอบสี่เหลี่ยมที่เป็นรูปภูเขา</w:t>
      </w:r>
    </w:p>
    <w:p>
      <w:pPr>
        <w:pStyle w:val="BodyText"/>
      </w:pPr>
      <w:r>
        <w:t xml:space="preserve">(ล่าม) ทำให้เป็นภูเขาใช่ไหมครับ</w:t>
      </w:r>
    </w:p>
    <w:p>
      <w:pPr>
        <w:pStyle w:val="BodyText"/>
      </w:pPr>
      <w:r>
        <w:t xml:space="preserve">(อาจารย์) ใช่ๆ อันนั้นน่ะใส่รูปภาพตัวเองได้ อัน… 1 2 3 5 อันที่ 5 ลำดับที่ 5 สัญลักษณ์อันที่ 5 ก่อนอื่นนะคะ เราจะ… ระหว่างที่บางคนทำเราจะให้แนะนำตัวก่อน เดี๋ยวอันนั้นทำทีหลังได้นะคะ แนะนำตัวนี่ ไว้ทำทีหลัง อยากจะให้แนะนำตัว จะเรียกชื่อทีละคน คนแรกก่อน เอาใครดี ทำไมไม่ให้เปลี่ยน คนแรกเลย เห็นใครก่อนจะเลือกคนนั้นเลยนะคะ พี่แฝด นพกิต อยากรู้ชื่อภาษามือ ชื่อภาษามือ ชื่อภาษามือแฝด อย่างนี้หรือ ใช่ไหม ชื่อภาษามือแฝด ถ้าแม่เรียก แม่เรียก ก็คือแฝดใช่ไห ม โอเค คนต่อไป คนไหนยังไม่เปิดกล้อง เปิดกล้องด้วยนะคะ ไมตรี ไมตรีไม่เปิดกล้อง ต้อจะดูชืงเปิดกล้องนะลูก ่อภาษามือ</w:t>
      </w:r>
    </w:p>
    <w:p>
      <w:pPr>
        <w:pStyle w:val="BodyText"/>
      </w:pPr>
      <w:r>
        <w:t xml:space="preserve">(นักศึกษา) ไม่สะดวกเลยครับ</w:t>
      </w:r>
    </w:p>
    <w:p>
      <w:pPr>
        <w:pStyle w:val="BodyText"/>
      </w:pPr>
      <w:r>
        <w:t xml:space="preserve">(อาจารย์) โอเคครับ สันติภาพเปิดแล้ว คราฟแมน คราฟแมนคนต่อไป ชื่อเล่นอะไรครับ</w:t>
      </w:r>
    </w:p>
    <w:p>
      <w:pPr>
        <w:pStyle w:val="BodyText"/>
      </w:pPr>
      <w:r>
        <w:t xml:space="preserve">(นักศึกษา) อ่านว่าครับมันครับ</w:t>
      </w:r>
    </w:p>
    <w:p>
      <w:pPr>
        <w:pStyle w:val="BodyText"/>
      </w:pPr>
      <w:r>
        <w:t xml:space="preserve">(อาจารย์) อะไรนะ</w:t>
      </w:r>
    </w:p>
    <w:p>
      <w:pPr>
        <w:pStyle w:val="BodyText"/>
      </w:pPr>
      <w:r>
        <w:t xml:space="preserve">(นักศึกษา) มันอ่านว่าคราฟมัน</w:t>
      </w:r>
    </w:p>
    <w:p>
      <w:pPr>
        <w:pStyle w:val="BodyText"/>
      </w:pPr>
      <w:r>
        <w:t xml:space="preserve">(อาจารย์) พูดช้า ๆ ฟังไม่ถนัด ชื่อมันอ่านว่าเขามานะครับส่วนชื่อเล่นชื่อดอมครับ สำเนียงเยอรมันครับ ดอมครับยังไม่รู้ครับ ขอให้ใครช่วยวันนี้มีแฝด ชื่อเพื่อน ชื่อภาษามือของดอม ดอมปรับกล้องดี ๆ เพื่อนจะได้เห็นหน้าได้ชัด ๆ</w:t>
      </w:r>
    </w:p>
    <w:p>
      <w:pPr>
        <w:pStyle w:val="BodyText"/>
      </w:pPr>
      <w:r>
        <w:t xml:space="preserve">(นักศึกษา) เอาอย่างไรดีนะ ติดสายหูฟัง โอเค เดี๋ยวมานะครับ แป๊บหนึ่ง</w:t>
      </w:r>
    </w:p>
    <w:p>
      <w:pPr>
        <w:pStyle w:val="BodyText"/>
      </w:pPr>
      <w:r>
        <w:t xml:space="preserve">(อาจารย์) ไปไหนแล้ว กำลังหา…</w:t>
      </w:r>
    </w:p>
    <w:p>
      <w:pPr>
        <w:pStyle w:val="BodyText"/>
      </w:pPr>
      <w:r>
        <w:t xml:space="preserve">(นักศึกษา) อยู่ไหนนะ โอเค</w:t>
      </w:r>
    </w:p>
    <w:p>
      <w:pPr>
        <w:pStyle w:val="BodyText"/>
      </w:pPr>
      <w:r>
        <w:t xml:space="preserve">(อาจารย์) โอเค แฝดดูชื่อภาษามือของดอมน่ะ ชื่อเพื่อนน่ะ จะให้ชื่อภาษามือเพื่อนอย่างไร</w:t>
      </w:r>
    </w:p>
    <w:p>
      <w:pPr>
        <w:pStyle w:val="BodyText"/>
      </w:pPr>
      <w:r>
        <w:t xml:space="preserve">(ล่าม) เขาหูดีหรือเปล่าครับ เป็นผู้ชายใช่ไหมครับ</w:t>
      </w:r>
    </w:p>
    <w:p>
      <w:pPr>
        <w:pStyle w:val="BodyText"/>
      </w:pPr>
      <w:r>
        <w:t xml:space="preserve">(อาจารย์) เอาชื่อภาษามือ</w:t>
      </w:r>
    </w:p>
    <w:p>
      <w:pPr>
        <w:pStyle w:val="BodyText"/>
      </w:pPr>
      <w:r>
        <w:t xml:space="preserve">(ล่าม) เอาคิ้วเข้ม</w:t>
      </w:r>
    </w:p>
    <w:p>
      <w:pPr>
        <w:pStyle w:val="BodyText"/>
      </w:pPr>
      <w:r>
        <w:t xml:space="preserve">(อาจารย์) โอเค ดอมจำด้วย จำให้มันถูก จำไว้นะครับ ถ้าทำแบบนี้แม่เรียกดอม คนต่อไป เดชาพล อันนี้อะไรนะ โก้ ใช่ไหมคะ อันนี้เพื่อนจะตาฯ นะคะ</w:t>
      </w:r>
    </w:p>
    <w:p>
      <w:pPr>
        <w:pStyle w:val="BodyText"/>
      </w:pPr>
      <w:r>
        <w:t xml:space="preserve">(นักศึกษา) อาจารย์ได้ยินไหม</w:t>
      </w:r>
    </w:p>
    <w:p>
      <w:pPr>
        <w:pStyle w:val="BodyText"/>
      </w:pPr>
      <w:r>
        <w:t xml:space="preserve">(อาจารย์) ตอนนี้กำลังจะให้เพื่อนหูฯ ตั้งชื่อภาษามือให้ก่อน เวลาแม่เรียกชื่อเราต้องทำให้เพื่อนดูด้วย เอาอย่างไรพี่แฝด อย่างนี้หรือ เอาแบบนี้ครับ โอเคไหมตรงร่องแก้มครับ โฟร์ลองเอานิ้วชี้ไปวางตรงร่องแก้มตัวเองทั้ง 2 ข้าง ทั้ง 2 นิ้วสิลูกอย่างนั้นล่ะ ภาษามือ โอเค ของโฟร์ได้แล้วต่อไปสันติภาพ อันนี้ตาเลือนลาง รับผมพี่ตี๋ลองทำมือนะคะเอานิ้วชี้กับนิ้วดึงจับหูตัวเองข้างเดียวพอลูกเอาข้างเดียวนิ้วชี้กับนิ้วโป้งออก เหมือนคีบ ออกจากหู ออกจากหูออกไป ไม่ต้องจำหูน่ะค่ะ มันจะอยู่ด้านหน้าหู ไม่เป็นไร ถูกต้องนะคะ เจอแล้ว Kerry Kerry ใครหว่า ใครเอ่ยเปิดเชอรี่เขียนนี้อาจารย์เชอรี่เชอรี่ เชอรรี่ไม่ยอมเปิดกล้อง อยู่ไหนเอ่ย แล้วจะเห็นไหมนี่ พี่ยังไม่เห็นเรานะ ไปอยู่ไหน โอเคค่ะ เดี๋ยวดูนะคะ ชื่อภาษามือ แม่อยากได้ชื่อภาษามือ เพื่อนชื่อมุก กล้องแสงมันสะท้อนไหม แฝดเห็นชัดไหมลูกทำไมถ้ามุกใส่แว่น มุกใส่แว่นประจำไหมลูก ไม่ได้ยินเสียงล่ะมุก เปิดไมค์</w:t>
      </w:r>
    </w:p>
    <w:p>
      <w:pPr>
        <w:pStyle w:val="BodyText"/>
      </w:pPr>
      <w:r>
        <w:t xml:space="preserve">(นักศึกษา) ใส่ไว้เฉยๆค่ะ</w:t>
      </w:r>
    </w:p>
    <w:p>
      <w:pPr>
        <w:pStyle w:val="BodyText"/>
      </w:pPr>
      <w:r>
        <w:t xml:space="preserve">(อาจารย์) ไม่ค่ะไม่ได้ใส่เพราะตอนนี้กำลังจะให้เพื่อนทำชื่อภาษามือไว้ให้ดู ลืมเรคคอร์ด ไว้ลืมเลยให้เป็นชื่อของผมยาวครับ ทำมือเหมือนยังไม่ออกนะครับ ผมยาว เพราะว่าผมยาวชัดครับ 2 ข้างเห็นไหม มุกทำมืออย่างนี้น่ะค่ะ ทำไมเพื่อนมา ทำช้า ๆ หน่อยลูกเพื่อนยังไม่ถนัด เอาใหม่ ไม่ชัด ขยับกล้องนะคะ ขอโทษนะคะ อันนี้ใช่ไหมเอาแบบนี้นะครับใช่ครับ ก. ไก่ แล้วก็ลากลงนะครับ ชื่อเล่นน่ะ ใช่ไหม ก. ไก่ นะครับ ลากลงผมลงมาแล้วครับ ผมสักคำครับแบบนั้นครับ เขาเรียกมุก ทำอย่างนี้นะคะ คนถัดไป อันนี้ชื่อภาษามืออะไรลูก ขอชื่อภาษามือ ธนภัทร ชื่อเล่นว่าอะไรธนภัทรนี่ บิว บิวเห็นไหมนี่บิว บิวดูพี่อี๊ด สีดำมีไหมเห็น พี่เขาไหม พี่อี๊ดนี่ คนนี้วันนี้ พี่ล่ามนะคะ ให้ที่บ้านพักจะเป็นคนนี้นะคะ พี่อี๊ดน้องเห็นแล้วค่ะอาจารย์ แว่นค่ะ พี่นะคะ ใส่แว่น ไม่เป็นไรดูนะคะ อันนี้ชื่อของพี่อี๊ดค่ะ ชื่อล่ามค่ะ เหมือนเขานะคะ ชื่อของบิวค่ะ มันมองอะไรบิวมันดูจากไหน อย่างนี้หรือ ชืนะ ่อภาษามือของบิวน่ะ อะไรแน่ บิวเข้าใจไหม</w:t>
      </w:r>
    </w:p>
    <w:p>
      <w:pPr>
        <w:pStyle w:val="BodyText"/>
      </w:pPr>
      <w:r>
        <w:t xml:space="preserve">(ล่าม) น้องแฝดเขาทำมือแล้วนะคะ อาจารย์เห็นไหมคะ อันนี้ใช่ไหม 3 นิ้วค่ะ 3 นิ้วค่ะ มีนิ้วโป้ง นิ้วชี้ นิ้วกลางค่ะ</w:t>
      </w:r>
    </w:p>
    <w:p>
      <w:pPr>
        <w:pStyle w:val="BodyText"/>
      </w:pPr>
      <w:r>
        <w:t xml:space="preserve">(อาจารย์) อันนี้บิว ต่อไปอดิศร อดิศรนขอชื่อภาษามือ ี่หูดีหรือหูหนวก เห็นไหม ใช่ อย่างนี้หรือ</w:t>
      </w:r>
    </w:p>
    <w:p>
      <w:pPr>
        <w:pStyle w:val="BodyText"/>
      </w:pPr>
      <w:r>
        <w:t xml:space="preserve">(ล่าม) ค่ะ เป็นเหมือนคล้าย ๆ ผมหน้าม้านะคะอาจารย์</w:t>
      </w:r>
    </w:p>
    <w:p>
      <w:pPr>
        <w:pStyle w:val="BodyText"/>
      </w:pPr>
      <w:r>
        <w:t xml:space="preserve">(อาจารย์) เป็นอะไรนี่ อดิศร ชื่อเล่นอะไร พายุ ต่อไป วริษา ชื่อภาษามือ มันหันกล้องไปทางไหนนี่ เด็กน้อย</w:t>
      </w:r>
    </w:p>
    <w:p>
      <w:pPr>
        <w:pStyle w:val="BodyText"/>
      </w:pPr>
      <w:r>
        <w:t xml:space="preserve">(ล่าม) อาจารย์แล้วค่ะเขาดูล่างไหมไม่แน่ใจค่ะ ชื่อภาษามือ พอดีกล้องน้องก็อยู่ใกล้กล้องไป เห็นมือไม่หมดนะคะ อาจารย์มีชี้ไปที่ตาแล้วก็ชื่อชื่อภาษามือใหม่ ๆ อันนี้ไม่เห็นมือ นี่หรือคะ อ๋อ โอเคค่ะอาจารย์</w:t>
      </w:r>
    </w:p>
    <w:p>
      <w:pPr>
        <w:pStyle w:val="BodyText"/>
      </w:pPr>
      <w:r>
        <w:t xml:space="preserve">(อาจารย์) อริษา โอเคค่ะ คนต่อไปถึงไหนแล้ว ต่อไปนะคะ คนอื่นยังไม่เปิด เชอรี่ยังไม่เปิด มิ้นก็ยังไม่เปิด อันนี้อะไรนี่ Aplhabet God เทพอักษร</w:t>
      </w:r>
    </w:p>
    <w:p>
      <w:pPr>
        <w:pStyle w:val="BodyText"/>
      </w:pPr>
      <w:r>
        <w:t xml:space="preserve">(นักศึกษา) กล้องผมเปิดไม่ได้ครับ ดูจากรูปเพื่อนเห็นชัดไหมแฝด เห็นรูปเพื่อนชัดไหม</w:t>
      </w:r>
    </w:p>
    <w:p>
      <w:pPr>
        <w:pStyle w:val="BodyText"/>
      </w:pPr>
      <w:r>
        <w:t xml:space="preserve">(ล่าม) เห็นครับ แต่เพื่อนหูดีไม่เปิดครับ</w:t>
      </w:r>
    </w:p>
    <w:p>
      <w:pPr>
        <w:pStyle w:val="BodyText"/>
      </w:pPr>
      <w:r>
        <w:t xml:space="preserve">(อาจารย์) กล้องเขาใช้ไม่ได้ ดูจากรูปเพื่อนได้ไหม ดูจาก Profile เพื่อนได้ไหม จะให้ชื่ออะไรดี</w:t>
      </w:r>
    </w:p>
    <w:p>
      <w:pPr>
        <w:pStyle w:val="BodyText"/>
      </w:pPr>
      <w:r>
        <w:t xml:space="preserve">(ล่าม) เาเห็นแต่เสื้อสีขาวค่ะอาจารย์</w:t>
      </w:r>
    </w:p>
    <w:p>
      <w:pPr>
        <w:pStyle w:val="BodyText"/>
      </w:pPr>
      <w:r>
        <w:t xml:space="preserve">(นักศึกษา) ใช้กล้องของเดชาพลก็ได้ครับ</w:t>
      </w:r>
    </w:p>
    <w:p>
      <w:pPr>
        <w:pStyle w:val="BodyText"/>
      </w:pPr>
      <w:r>
        <w:t xml:space="preserve">(อาจารย์) อ๋อ อยู่ด้วยกันใช่ไหม ใช้กล้องของเดชาพล เปิดเสียงด้วยลูก</w:t>
      </w:r>
    </w:p>
    <w:p>
      <w:pPr>
        <w:pStyle w:val="BodyText"/>
      </w:pPr>
      <w:r>
        <w:t xml:space="preserve">(นักศึกษา) เอ็มครับ เอ็ม</w:t>
      </w:r>
    </w:p>
    <w:p>
      <w:pPr>
        <w:pStyle w:val="BodyText"/>
      </w:pPr>
      <w:r>
        <w:t xml:space="preserve">(อาจารย์) อ๋อ เอ็ม 200 เมตร ชื่อภาษามือชื่อภาษามือให้เพื่อนหน่อย จะเอาอย่างไรพี่แฝด</w:t>
      </w:r>
    </w:p>
    <w:p>
      <w:pPr>
        <w:pStyle w:val="BodyText"/>
      </w:pPr>
      <w:r>
        <w:t xml:space="preserve">(ล่าม) กำลังคิดอยู่ครับ</w:t>
      </w:r>
    </w:p>
    <w:p>
      <w:pPr>
        <w:pStyle w:val="BodyText"/>
      </w:pPr>
      <w:r>
        <w:t xml:space="preserve">(อาจารย์) ช่วยกันคิดหน่อย</w:t>
      </w:r>
    </w:p>
    <w:p>
      <w:pPr>
        <w:pStyle w:val="BodyText"/>
      </w:pPr>
      <w:r>
        <w:t xml:space="preserve">(ล่าม) อาจารย์ขา พี่แฝดเขาใช้นิ้วชี้ชี้ที่ทรงผม</w:t>
      </w:r>
    </w:p>
    <w:p>
      <w:pPr>
        <w:pStyle w:val="BodyText"/>
      </w:pPr>
      <w:r>
        <w:t xml:space="preserve">(อาจารย์) เอ็มลองทำตามเพื่อนด้วยชื่อภาษามือของเอ็มจะเป็นอย่างนี้นะคะ ในห้องนะแม่ทำให้ไปถึงแม่เรียกเอ็ม เข้าใจไหม ตัวเองจำชื่อตัวเองด้วยต่อไปยังไม่เปิดกล้อง เชอรี่หรือ ได้ยินเราไหม ธีรพงษ์นี่ใช่ไหมพี่ๆ สันติภาพไปแล้ว มิ้นก็ยังไม่เข้า นี่ล่ะ จันทกานต์ใครนี่ เด็กอะไร เด็กหู ไม่ได้ยินเราและทีนี้ กล้องก็ไม่เปิด เด็ก ๆ ฟังนะคะ ถ้าเราเรียนออนไลน์ ต้องเปิดกล้องนะลูก ปิดแค่ไมค์ ให้เห็นหน้า เพราะตอนนี้เรายังใหม่กันอยู่ ต้องเปิดกล้องให้แม่ต้องจำลูก ๆ ได้ทุกคน เพราะกันทั้งแม่แล้วก็จำชื่อภาษามือ เพราะฉะนั้น เดี๋ยวคุยกันไม่รู้เรื่อง เพราะฉะนั้น เด็ก ๆ เปิดกล้องด้วย เหลือ… ยังไม่เปิดน่ะ มิ้นกับธีรพงษ์นี่ ก็ยัง จันทกานต์เงียบไปเลยนะ ไม่ได้เห็นเราด้วย มองกล้องหน่อยลูก ก้มหน้า วริษาอยู่ไหนวริษา มองกล้องหน่อยลูก วริษานั่นล่ะ นี่ ไ มิ้นอยู่ด้วยหรือเปล่า เพื่อนคนนี้รู้จักไหม รู้จักมิ้นไหม วริษาอยู่ที่บ้านหรืออยู่ที่ไหนนี่ อย่างนั้นเดี๋ยวทักไอ้พวกนี้ อุ้ย ๆทักน้องไปทีละคนน่ะ ที่ไม่เปิดกล้องน่ะ ทักแชทไปนะ จันทกานต์ ธีรพงษ์ ใช่ไหม นักศึกษาเราหรือพี่ ๆ เหลืออีก 3 คนใช่ไหม จันทกานต์ เหลือมิ้น แล้วที่เข้าเมื่อกี้ นี่ไง นี่ไง ธัญลักษณ์ ธัญลักษณ์มาแล้ว ขอชื่อภาษามือธัญลักษณ์ น้องเข้ามาแล้วค่ะ เด็กหูฯ ภาษามือ ธัญลักษณ์เด็กหูฯ ใช่ไหม มันมองกล้องใครนี่</w:t>
      </w:r>
    </w:p>
    <w:p>
      <w:pPr>
        <w:pStyle w:val="BodyText"/>
      </w:pPr>
      <w:r>
        <w:t xml:space="preserve">(ล่าม) น้องแฝดบอกว่าไม่เห็น น้องแฝดบอกไม่เห็นค่ะ</w:t>
      </w:r>
    </w:p>
    <w:p>
      <w:pPr>
        <w:pStyle w:val="BodyText"/>
      </w:pPr>
      <w:r>
        <w:t xml:space="preserve">(อาจารย์) เดี๋ยวแป๊บหนึ่ง แป๊บหนึ่ง ทำไมขึ้นอยู่นะ ตรึงแล้วนี่ ธัญลักษณ์เห็นหรือยัง เห็นหรือยังแฝด อันนี้ธัญลักษณ์ เขาเด็กหูฯ อยู่แล้วน่ะ ธัญลักษณ์กับเชอรี่คนเดียวกันหรือ ไม่มองกล้องใครนี่ ขอชื่อภาษามือ ชื่อภาษามืออะไร เธอไม่คิดว่าถามเธอนะนี่ หน้ามันขึ้นมาอยู่บนหน้าจอคนเดียวใช่ไหม เดี๋ยวนะ ไม่ แต่ทีนี้แม่ตรึงเขาขึ้นมาไง เหมือนตอนที่ตรึงคนอื่น แล้วก็เรียกมา มันก็ยัง… คนอื่นก็ยังรู้อยู่ร้านไหม แฝดเรียกธัญลักษณ์ให้แม่สิ มันมองกล้อง แต่มันไม่เข้าใจที่เราถาม มันไม่ตอบเราบอกเธอสิว่าขอชื่อภาษามือเธอหน่อย มันไปเซตหน้าจออยู่ อย่างนั้นเดี๋ยวเอาคนอื่นก่อน มันไม่ฟังเราเลย ไอ้ธัญลักษณ์นี่ ไม่มองกล้องอีกแล้ว ปิดไปแล้ว ปิดกล้องไปแล้ว ขอชื่อภาษามือหน่อย พี่การ์ตูน พี่การ์ตูนบอกชื่อภาษามือพี่การ์ตูนหน่อย</w:t>
      </w:r>
    </w:p>
    <w:p>
      <w:pPr>
        <w:pStyle w:val="BodyText"/>
      </w:pPr>
      <w:r>
        <w:t xml:space="preserve">(ล่าม) สวัสดีค่ะ ชื่อภาษามือลักยิ้มสูงค่ะ ลักยิ้มแล้วก็สูงค่ะ</w:t>
      </w:r>
    </w:p>
    <w:p>
      <w:pPr>
        <w:pStyle w:val="BodyText"/>
      </w:pPr>
      <w:r>
        <w:t xml:space="preserve">(อาจารย์) อันนี้ชื่อภาษามือพี่การ์ตูน ธัญลักษณ์ ภธัญลักษณ์ขอชื่อภาษามือหน่อย จะได้ชื่อมันไหมนี่ มันยังไม่ยอมมอง เดี๋ยวนะคะ วันนี้จะได้ชื่อมันไหมนี่ มันไม่มอง ใครนะ มันอยู่กับใครนะ การ์ตูนคนนี้สิ จุฬารัตน์เปิดกล้องหน่อยลูก ไปไหนแล้ว ออกไปแล้วหรือ เปิดตอนนี้เลยทั้งหมด วันนี้เลยศิริลักษณ์เปิดกล้องหน่อยค่ะ ไปไหนแล้วเปิด วีดีโอทางอื่นนะนี่โยโกะ โยโกะ ไม่เห็น มาแล้ว โอเค ช่วยกันดูหน่อย เพื่อนๆ เด็กหู จะให้เพื่อน ชื่อภาษามือเพื่อน ขอชื่อภาษามือเพื่อน ศิริลักษณ์นั่งตรง ๆ ลูก เพื่อนจะได้เห็นหน้าชัด ๆ</w:t>
      </w:r>
    </w:p>
    <w:p>
      <w:pPr>
        <w:pStyle w:val="BodyText"/>
      </w:pPr>
      <w:r>
        <w:t xml:space="preserve">(นักศึกษา) เรียนอยู่</w:t>
      </w:r>
    </w:p>
    <w:p>
      <w:pPr>
        <w:pStyle w:val="BodyText"/>
      </w:pPr>
      <w:r>
        <w:t xml:space="preserve">(อาจารย์) เรียนอยู่ แป๊บหนึ่ง ทำกล้องดี ๆ ลูก กล้องมันต้องตรง เพื่อนจะได้เห็นหน้าชัด ๆ หายไปไหนแล้ว แฝดชื่อภาษามือเพื่อนหน่อย</w:t>
      </w:r>
    </w:p>
    <w:p>
      <w:pPr>
        <w:pStyle w:val="BodyText"/>
      </w:pPr>
      <w:r>
        <w:t xml:space="preserve">(ล่าม) ตอนนี้ล่ามไม่เห็นพี่แฝด</w:t>
      </w:r>
    </w:p>
    <w:p>
      <w:pPr>
        <w:pStyle w:val="BodyText"/>
      </w:pPr>
      <w:r>
        <w:t xml:space="preserve">(อาจารย์) ชื่อภาษามือใช่ไหม ของคนนี้ ของโยโกะ ของโยโกะ เอาชื่อภาษามือ</w:t>
      </w:r>
    </w:p>
    <w:p>
      <w:pPr>
        <w:pStyle w:val="BodyText"/>
      </w:pPr>
      <w:r>
        <w:t xml:space="preserve">(ล่าม) พี่แฝดชื่ออะไรนะคะอาจารย์ ขอโทษทีค่ะ</w:t>
      </w:r>
    </w:p>
    <w:p>
      <w:pPr>
        <w:pStyle w:val="BodyText"/>
      </w:pPr>
      <w:r>
        <w:t xml:space="preserve">(อาจารย์) นพกิต ชื่อภาษามือตัวเองนะ ก็คือเหมือนยกผมใช่ไหม โอเคนะ ผมลงมาชื่อภาษามือของ โยโกะนะคะ โอเคค่ะ ต่อไปสัญลักษณ์ ชื่อภาษามือ มันจ้องแล้วมันไม่ตอบนะ ชื่อภาษามือ มันไม่เห็นหรือ ขอชื่อภาษามือหน่อยค่ะ พี่ล่าม ไม่ขึ้นน่ะค่ะ สักครู่นะคะ ธัญลักษณ์ไม่ขึ้นค่ะ แล้วก็ไม่ขึ้นเราก็ไม่ขึ้น ทำไมเป็นอะไร อย่างนั้น เดี๋ยวเอาจันทกานต์ดีขึ้นไหมคะ จันทกานต์ แล้วเห็นไหมมีของ…</w:t>
      </w:r>
    </w:p>
    <w:p>
      <w:pPr>
        <w:pStyle w:val="BodyText"/>
      </w:pPr>
      <w:r>
        <w:t xml:space="preserve">(ล่าม) ทางล่ามเห็นเป็นภาพของอาจารย์แนะนำตัวค่ะ อาการเห็นหรือยังคะยังค่ะ ตอนนี้ยังไม่เห็นนะคะ บอกน้อง ทำไมของคนอื่นก็ปักขึ้นอยู่นะ งงเหมือนกัน ไอ้เชอรรี่หรือ วริษาไปแล้ว ให้น้องดูล่าม จันทกานต์ชื่อเล่นว่าอะไรนะ กบ อบ อ๋อ น้องชื่อเล่นชื่ออบน่ะ อบเห็นหรือยัง ไม่มองกล้องอีกแล้ว ไม่ใช่อยู่กับไอ้นั่นหรือเปล่านะ อะไรนะไอ้ 2 คนนี้อยู่ด้วยกันนี่ ธัญลักษณ์นี่ ไม่รู้เหมือนกันเลยอยู่ด้วยกันนี่ ธัญลักษณ์กับจันทกานต์ยังไม่ได้ชื่อของ 2 คนนี้ อยู่โรงเรียนไหน 2 คนนี้ โรงเรียนอะไรนี่ ชื่อภาษามือ</w:t>
      </w:r>
    </w:p>
    <w:p>
      <w:pPr>
        <w:pStyle w:val="BodyText"/>
      </w:pPr>
      <w:r>
        <w:t xml:space="preserve">(ล่าม) ตอบไหมคะ</w:t>
      </w:r>
    </w:p>
    <w:p>
      <w:pPr>
        <w:pStyle w:val="BodyText"/>
      </w:pPr>
      <w:r>
        <w:t xml:space="preserve">(อาจารย์) ใช่ไหมเ</w:t>
      </w:r>
    </w:p>
    <w:p>
      <w:pPr>
        <w:pStyle w:val="BodyText"/>
      </w:pPr>
      <w:r>
        <w:t xml:space="preserve">(ล่าม) เพราะทางล่ามไม่ขึ้น</w:t>
      </w:r>
    </w:p>
    <w:p>
      <w:pPr>
        <w:pStyle w:val="BodyText"/>
      </w:pPr>
      <w:r>
        <w:t xml:space="preserve">(อาจารย์) โอเค อาจารย์เห็นแล้ว กดผิดมั้ง ไม่เป็นอะไร ธัญลักษณ์นี่เห็นเราหรือเปล่า ชื่อภาษามือ มันจ้องอะไร มันดูอะไรของมันนะ พี่ล่ามถาม ถามอบ อยู่กับธัญลักษณ์หรือเปล่า</w:t>
      </w:r>
    </w:p>
    <w:p>
      <w:pPr>
        <w:pStyle w:val="BodyText"/>
      </w:pPr>
      <w:r>
        <w:t xml:space="preserve">(ล่าม) ตอนนี้ไม่เห็นหน้าน้องอบนะคะ</w:t>
      </w:r>
    </w:p>
    <w:p>
      <w:pPr>
        <w:pStyle w:val="BodyText"/>
      </w:pPr>
      <w:r>
        <w:t xml:space="preserve">(อาจารย์) ไม่เป็นไรพี่ล่ามถามเขา เขาอยู่คนเดียวหรือมีเพื่อนอยู่ด้วย เขาอยู่กับเพื่อนหรือเปล่าไหม</w:t>
      </w:r>
    </w:p>
    <w:p>
      <w:pPr>
        <w:pStyle w:val="BodyText"/>
      </w:pPr>
      <w:r>
        <w:t xml:space="preserve">(ล่าม) ตอบไหมคะ เขาทำมืออย่างนี้ คืออะไรมีค่ะมีมีค่ะใช่ให้ถามชื่อเดี่ยวเปลี่ยน Layout ก่อน ภาษามือเพื่อน บอกหน่อย</w:t>
      </w:r>
    </w:p>
    <w:p>
      <w:pPr>
        <w:pStyle w:val="BodyText"/>
      </w:pPr>
      <w:r>
        <w:t xml:space="preserve">(อาจารย์) นั่นสิทำอย่างไรนะ ไม่ขึ้น งงเลย สัญญาณกล้องมันไม่ค่อยดีบ่ สมมติอาจารย์ตรึงวริษาขึ้นใหม่ พี่ล่ามเห็นไหม</w:t>
      </w:r>
    </w:p>
    <w:p>
      <w:pPr>
        <w:pStyle w:val="BodyText"/>
      </w:pPr>
      <w:r>
        <w:t xml:space="preserve">(ล่าม) ได้ค่ะ</w:t>
      </w:r>
    </w:p>
    <w:p>
      <w:pPr>
        <w:pStyle w:val="BodyText"/>
      </w:pPr>
      <w:r>
        <w:t xml:space="preserve">(อาจารย์) พี่ล่ามเห็นหน้าน้องที่ชื่อวริษาไหมคะ</w:t>
      </w:r>
    </w:p>
    <w:p>
      <w:pPr>
        <w:pStyle w:val="BodyText"/>
      </w:pPr>
      <w:r>
        <w:t xml:space="preserve">(ล่าม) รวม ๆ น่ะค่ะ</w:t>
      </w:r>
    </w:p>
    <w:p>
      <w:pPr>
        <w:pStyle w:val="BodyText"/>
      </w:pPr>
      <w:r>
        <w:t xml:space="preserve">(อาจารย์) รวม ๆ วริษาเมื่อกี้ตาฟ้าหรือเปล่าคะ ที่ตาโอเคค่ะ</w:t>
      </w:r>
    </w:p>
    <w:p>
      <w:pPr>
        <w:pStyle w:val="BodyText"/>
      </w:pPr>
      <w:r>
        <w:t xml:space="preserve">(อาจารย์) ใช่ ๆ ๆ</w:t>
      </w:r>
    </w:p>
    <w:p>
      <w:pPr>
        <w:pStyle w:val="BodyText"/>
      </w:pPr>
      <w:r>
        <w:t xml:space="preserve">(ล่าม) เหลือธัญลักษณ์ใช่ไหมคะ ปัญหาคืออะไร งงเลย ทักแชตก็ไม่ตอบบอกไอ้พวกนั้นน่ะห้องเดียวกันหรือเปล่า ขอชื่อภาษามือ ใช่ ๆ พี่ล่ามเห็นน้องไหม</w:t>
      </w:r>
    </w:p>
    <w:p>
      <w:pPr>
        <w:pStyle w:val="BodyText"/>
      </w:pPr>
      <w:r>
        <w:t xml:space="preserve">(ล่าม) ไม่เห็นค่ะ หนูตรึงของน้องธัญลักษณ์ขึ้นมาก็ไม่เห็น น้องเปิดแล้วใช่ไหมคะ</w:t>
      </w:r>
    </w:p>
    <w:p>
      <w:pPr>
        <w:pStyle w:val="BodyText"/>
      </w:pPr>
      <w:r>
        <w:t xml:space="preserve">(อาจารย์) นองเปิดแล้วชื่อ Carry Carry ที่เขาขึ้นมา Carry Carry ค่ะ 2 คนเห็นไหมค่ะ คือ ตอนนี้น้อง Carry ทางทั้งล่ามก็ไม่เห็นนะคะ ตรึงแล้วค่ะ แต่ก็ไม่ขึ้น ทำไมไม่เห็น ไม่เห็น ลองเปิดกล้องน่ะค่ะเปิดนี่ไง พอตรึงมันก็ขึ้นอะไรนะ แล้วถ้าในจอรวมมาเห็นน้องไหมอ่ะ แสดงว่ามันล็อกกล้อง ไม่เห็นค่ะ ตอนนี้จะมีแค่อาจารย์แล้ว กรณีนี้ ไม่เป็นไร อย่างนั้นเดี๋ยวอาจารย์ถามเองก็ได้ ชื่อภาษามือ Carry Carry เชอรี่กับ… เดี๋ยวอันนี้เห็นพี่แป๋มไหม ลองสะกิดน้องสิ เดี๋ยวลองส่งข้อความไปหาเขาก่อน เด็กน้อยน่ะ ก็เลยงงอยู่ นั่นน่ะสิ แต่มันเห็นล่ามหรือเปล่า พี่ล่ามลองใหม่ น้องชื่อ… ชื่อจริงชื่อธัญลักษณ์ เห็นแล้ว</w:t>
      </w:r>
    </w:p>
    <w:p>
      <w:pPr>
        <w:pStyle w:val="BodyText"/>
      </w:pPr>
      <w:r>
        <w:t xml:space="preserve">(ล่าม) ได้ไหมคะ</w:t>
      </w:r>
    </w:p>
    <w:p>
      <w:pPr>
        <w:pStyle w:val="BodyText"/>
      </w:pPr>
      <w:r>
        <w:t xml:space="preserve">(อาจารย์) ชื่อภาษามือ ให้ทำช้า ๆ ให้เขาทำช้า ๆ นี่หรือ</w:t>
      </w:r>
    </w:p>
    <w:p>
      <w:pPr>
        <w:pStyle w:val="BodyText"/>
      </w:pPr>
      <w:r>
        <w:t xml:space="preserve">(ล่าม) คือ ตอนนี้ล่าไม่เห็นน้องค่ะ ว่าน้องทำ..</w:t>
      </w:r>
    </w:p>
    <w:p>
      <w:pPr>
        <w:pStyle w:val="BodyText"/>
      </w:pPr>
      <w:r>
        <w:t xml:space="preserve">(อาจารย์) เขาทำมือตรงคออย่างนี้ ใช่ไหมชื่อภาษามือเขา โอเค ต่อไปของไอ้เชอรี่ชื่อจริงอะไรนะ ไอ้ 2 คนนี้ล่ะ ชื่อจริงอะไร ภัทรดากับ… น้องชื่อภัทรดา ภัทรดาที่อยู่ด้วยกัน 2 คนในห้องน่ะ ขอชื่อภาษามือ ชื่อภาษามือ อย่างนี้หรือ ไม่เห็น พี่ล่ามไม่เห็น แก้มใช่ไหม อันนี้ภัทรดา แล้วอีกคนหนึ่งเพื่อนข้าง ๆ อีกคนน่ะ ข้าง ๆ เขาน่ะ</w:t>
      </w:r>
    </w:p>
    <w:p>
      <w:pPr>
        <w:pStyle w:val="BodyText"/>
      </w:pPr>
      <w:r>
        <w:t xml:space="preserve">(ล่าม) ชื่อ อ. อ่าง อยู่ตรงข้ามแก้ค่ะอาจารย์</w:t>
      </w:r>
    </w:p>
    <w:p>
      <w:pPr>
        <w:pStyle w:val="BodyText"/>
      </w:pPr>
      <w:r>
        <w:t xml:space="preserve">(อาจารย์) อะไรนะ มันชื่ออะไรนะ อุ้ม อุ้มกับมิ้นใช่ไหม อุ้มอย่างนี้แล้วค่ะ ใช่ไหม มิ้นอย่างนี้นะ โอเคค่ะนะคะ ทีนี้ เหลือใครอีกที่ยังไม่มีชื่อภาษามือ ครบแล้วหรือยัง ครบแล้วนะ ธัญลักษณ์ได้แล้วนะ โอเค วันนี้พอแค่นี้ก่อน ยังไม่เข้าสู่บทเรียน เดี่ยวให้ดูชื่อพี่ล่ามก่อน อันนี้พี่อี๊ดนะคะ ชื่อภาษามือ อันนี้พี่อี๊ด อันนี้พี่การ์ตูน ขอชื่อภาษามือแม่ค่ะ พี่ล่ามบอกหน่อย ชื่อภาษามือ เด็ก ๆ จะเรียกว่าแม่น่ะค่ะ</w:t>
      </w:r>
    </w:p>
    <w:p>
      <w:pPr>
        <w:pStyle w:val="BodyText"/>
      </w:pPr>
      <w:r>
        <w:t xml:space="preserve">(ล่าม) ขดูอีกทีค่ะอาจารย์</w:t>
      </w:r>
    </w:p>
    <w:p>
      <w:pPr>
        <w:pStyle w:val="BodyText"/>
      </w:pPr>
      <w:r>
        <w:t xml:space="preserve">(อาจารย์) เด็ก ๆ จะเรียกว่า</w:t>
      </w:r>
      <w:r>
        <w:t xml:space="preserve"> </w:t>
      </w:r>
      <w:r>
        <w:t xml:space="preserve">“</w:t>
      </w:r>
      <w:r>
        <w:t xml:space="preserve">แม่</w:t>
      </w:r>
      <w:r>
        <w:t xml:space="preserve">”</w:t>
      </w:r>
      <w:r>
        <w:t xml:space="preserve"> </w:t>
      </w:r>
      <w:r>
        <w:t xml:space="preserve">ค่ะ แม่น่ะ อย่างนี้ใช่ไหม</w:t>
      </w:r>
    </w:p>
    <w:p>
      <w:pPr>
        <w:pStyle w:val="BodyText"/>
      </w:pPr>
      <w:r>
        <w:t xml:space="preserve">(ล่าม) ภาษามืออาจารย์ อาจารย์แม่ อ๋อ อาจารย์แม่ ชื่อภาษามืออาจารย์แม่</w:t>
      </w:r>
    </w:p>
    <w:p>
      <w:pPr>
        <w:pStyle w:val="BodyText"/>
      </w:pPr>
      <w:r>
        <w:t xml:space="preserve">(อาจารย์) ช้า ๆ ให้เขาทำช้า ๆ หน่อย</w:t>
      </w:r>
    </w:p>
    <w:p>
      <w:pPr>
        <w:pStyle w:val="BodyText"/>
      </w:pPr>
      <w:r>
        <w:t xml:space="preserve">(ล่าม) พี่แฝดทำภาษามือ พี่แฝดทำภาษามืออาจารย์แม่ ทำใหม่ นี่ค่ะ เขาทำอยู่ อาจารย์เห็นไหมคะ ไม่ค่ะ อันนี้เป็นอาจารย์หรือดป็นครู อันนี้แม่</w:t>
      </w:r>
    </w:p>
    <w:p>
      <w:pPr>
        <w:pStyle w:val="BodyText"/>
      </w:pPr>
      <w:r>
        <w:t xml:space="preserve">(อาจารย์) ช้า ๆ</w:t>
      </w:r>
    </w:p>
    <w:p>
      <w:pPr>
        <w:pStyle w:val="BodyText"/>
      </w:pPr>
      <w:r>
        <w:t xml:space="preserve">(ล่าม) พี่แฝดชื่ออาจารย์ใหม่ ๆ ชื่อภาษามือ ทำช้า ๆ เขานึกว่าจะให้ตั้งชื่อใหม่ ชื่อภาษามือ ชื่อภาษามือเดิมอาจารย์ ทำภาษามือช้า</w:t>
      </w:r>
    </w:p>
    <w:p>
      <w:pPr>
        <w:pStyle w:val="BodyText"/>
      </w:pPr>
      <w:r>
        <w:t xml:space="preserve">(อาจารย์) ๆ ทำใหม่ แม่</w:t>
      </w:r>
    </w:p>
    <w:p>
      <w:pPr>
        <w:pStyle w:val="BodyText"/>
      </w:pPr>
      <w:r>
        <w:t xml:space="preserve">(ล่าม) เขามีเพิ่มนะคะ เขาบอกว่ามีทำท่าอาจารย์แม่ แล้วชี้ไปที่แก้มเหมือนลักยิ้มค่ะอาจารย์ แฝดทำนะคะ</w:t>
      </w:r>
    </w:p>
    <w:p>
      <w:pPr>
        <w:pStyle w:val="BodyText"/>
      </w:pPr>
      <w:r>
        <w:t xml:space="preserve">(อาจารย์) ชื่อแม่เริ่มยาวขึ้นเรื่อย ๆ เพิ่มมา ครับอาจารย์แม่แล้วก็ชี้ไปที่แก้มเหมือนมีลักยิ้มน่ะค่ะ</w:t>
      </w:r>
    </w:p>
    <w:p>
      <w:pPr>
        <w:pStyle w:val="BodyText"/>
      </w:pPr>
      <w:r>
        <w:t xml:space="preserve">(ล่าม) นี้กับนี้ได้ไหม อันนี้ได้ไหม อันนี้ อันนี้เปลี่ยนเป็นอันนี้อันนี้แล้วก็มีอีได้ไหม ได้ครับเป็นอาจารย์</w:t>
      </w:r>
    </w:p>
    <w:p>
      <w:pPr>
        <w:pStyle w:val="BodyText"/>
      </w:pPr>
      <w:r>
        <w:t xml:space="preserve">(อาจารย์) ทีนี้ตอนแรกว่าจะเรียน แต่กลัวเครียดเกิน วันละชั่วโมงแล้วกัน ทีนี้จะให้เขาเข้าไปที่… เดี๋ยวอาจารย์จะเปิด Class ให้เข้าไปที่ลิงก์ เมื่อกี้ที่แชร์ลิงก์ไปให้ ที่แชร์ลิงก์ไปให้นะ ทำไมมันไม่ขึ้น หน้านี้ทำไมไม่ขึ้น ขึ้นหรือยัง ที่เป็นลิงก์แนะนำตัวที่ขึ้น Jamboard น่ะ ให้เด็ก ๆ ใส่รูปแล้วชื่อเล่นตัวเองแปะไว้ มันจะสามารถทำได้เลย ให้ทุกคนทำนะคะ เดี๋ยวแม่เข้ามาดู แล้วอีก… กตรงที่หนึ่ง ที่เด็ก ๆ จะต้องเข้าไปนะคะ แป๊บหนึ่งนะคะ เข้าไปที่ห้องเรียน เดี๋ยวจะคัดลอกลิงค์วันนี้นะคะ เดี๋ยวจะให้เด็ก ๆ เข้าใน Google classroom นะคะ นี่ที่แอปนี่ ให้เด็ก ๆ เข้าตรงนี้ เขาเห็นไหมคะ ตอนอาจานย์นำเสนอ เขาต้องเข้าไปที่ Classroom นะคะ เดี๋ยวจะส่งรหัสห้องเรียนเข้าไปให้ วันนี้จะเป็น</w:t>
      </w:r>
    </w:p>
    <w:p>
      <w:pPr>
        <w:pStyle w:val="BodyText"/>
      </w:pPr>
      <w:r>
        <w:t xml:space="preserve">(ล่าม) พี่แฝดรหัสห้องเรียน ให้เขาคลิกเข้านะคะ บอกว่าภาพมันแตก มองไม่เห็น แต่หน้าจอล่ามเห็น ที่จะให้รหัสมานะคะ</w:t>
      </w:r>
    </w:p>
    <w:p>
      <w:pPr>
        <w:pStyle w:val="BodyText"/>
      </w:pPr>
      <w:r>
        <w:t xml:space="preserve">(อาจารย์) ไม่เป็นไร เดี๋ยวส่งรหัสไปที่แชตห้องเรียนนะคะ ลิงก์ที่ 2 จะเป็นเด็ก ๆ ต้องใช้อีเมลมหาลัยนะคะถึงจะเข้าได้ เปิด Google Classroom คลิกลิงก์เลยก็ได้ มันจะพาเข้าห้องในนั้นก็จะมีชิ้นงานสัปดาห์ที่ 1 นะคะ เข้ามาแล้ว ใครที่เข้ามาก็จะมีชื่อนะคะ จะมีชื่อขึ้นมาเข้าเข้านะคะเดี๋ยวชื่อเขาก็จะขึ้นมามันจะเป็นการเช็คชื่อไปด้วยในตัวให้เขาเข้าไปดใ ห้เด็ก ๆ คลิกเข้า ูว่าใน Class น่ะอาจารย์มีงานอะไรให้ มีงานอะไรให้เขาดู โอเคไหมคะ สำหรับสัปดาห์นี้เราจะพอแค่นี้ก่อนนะคะ เพราะ… อ๋อ ส่วนตอนบ่ายอาจารย์พิเชนทร์ของดนะคะพี่ล่าม เพราะว่าไม่สบาย ถ้าอย่างนั้นจบแล้ว บ๊ายบาย บ๊ายบายค่ะ</w:t>
      </w:r>
    </w:p>
    <w:p>
      <w:pPr>
        <w:pStyle w:val="BodyText"/>
      </w:pPr>
      <w:r>
        <w:t xml:space="preserve">(ล่าม) สวัสดีค่ะ</w:t>
      </w:r>
    </w:p>
    <w:p>
      <w:pPr>
        <w:pStyle w:val="BodyText"/>
      </w:pPr>
      <w:r>
        <w:t xml:space="preserve">(อาจารย์)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หลักการเขียนโปรแกรม (ปี1)</dc:title>
  <dc:creator/>
  <cp:keywords/>
  <dcterms:created xsi:type="dcterms:W3CDTF">2022-09-06T08:14:36Z</dcterms:created>
  <dcterms:modified xsi:type="dcterms:W3CDTF">2022-09-06T08: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กันยายน 2565 เวลา 13.31 น.</vt:lpwstr>
  </property>
  <property fmtid="{D5CDD505-2E9C-101B-9397-08002B2CF9AE}" pid="3" name="subtitle">
    <vt:lpwstr/>
  </property>
</Properties>
</file>